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6AA6A8" w14:textId="77777777" w:rsidR="002F1716" w:rsidRPr="006C5C8C" w:rsidRDefault="00000000">
      <w:pPr>
        <w:pStyle w:val="Heading1"/>
        <w:rPr>
          <w:lang w:val="sv-SE"/>
        </w:rPr>
      </w:pPr>
      <w:bookmarkStart w:id="0" w:name="draft-modul-alur-dan-flowchart"/>
      <w:r w:rsidRPr="006C5C8C">
        <w:rPr>
          <w:lang w:val="sv-SE"/>
        </w:rPr>
        <w:t>Draft Modul, Alur, dan Flowchart</w:t>
      </w:r>
    </w:p>
    <w:p w14:paraId="77884BF3" w14:textId="77777777" w:rsidR="002F1716" w:rsidRPr="006C5C8C" w:rsidRDefault="00000000">
      <w:pPr>
        <w:pStyle w:val="Heading2"/>
        <w:rPr>
          <w:lang w:val="sv-SE"/>
        </w:rPr>
      </w:pPr>
      <w:bookmarkStart w:id="1" w:name="pendahuluan"/>
      <w:r>
        <w:t>📄</w:t>
      </w:r>
      <w:r w:rsidRPr="006C5C8C">
        <w:rPr>
          <w:lang w:val="sv-SE"/>
        </w:rPr>
        <w:t xml:space="preserve"> Pendahuluan</w:t>
      </w:r>
    </w:p>
    <w:p w14:paraId="42D6B013" w14:textId="77777777" w:rsidR="002F1716" w:rsidRPr="006C5C8C" w:rsidRDefault="00000000">
      <w:pPr>
        <w:pStyle w:val="FirstParagraph"/>
        <w:rPr>
          <w:lang w:val="sv-SE"/>
        </w:rPr>
      </w:pPr>
      <w:r w:rsidRPr="006C5C8C">
        <w:rPr>
          <w:lang w:val="sv-SE"/>
        </w:rPr>
        <w:t>Aplikasi internal pengelolaan aset &amp; persediaan diperlukan untuk membantu proses permintaan, pencatatan, dan pelaporan barang milik instansi secara praktis, cepat, dan terdokumentasi dengan baik.</w:t>
      </w:r>
    </w:p>
    <w:p w14:paraId="412D9A0D" w14:textId="77777777" w:rsidR="002F1716" w:rsidRPr="006C5C8C" w:rsidRDefault="00000000">
      <w:pPr>
        <w:pStyle w:val="BodyText"/>
        <w:rPr>
          <w:lang w:val="sv-SE"/>
        </w:rPr>
      </w:pPr>
      <w:r w:rsidRPr="006C5C8C">
        <w:rPr>
          <w:lang w:val="sv-SE"/>
        </w:rPr>
        <w:t>Meski sudah ada aplikasi SAKTI &amp; SIMAK BMN untuk pelaporan formal ke Kementerian Keuangan, aplikasi ini akan menjembatani proses operasional sehari-hari di instansi.</w:t>
      </w:r>
    </w:p>
    <w:p w14:paraId="0D7BB3B3" w14:textId="77777777" w:rsidR="002F1716" w:rsidRDefault="00000000">
      <w:r>
        <w:pict w14:anchorId="5025DFFA">
          <v:rect id="_x0000_i1025" style="width:0;height:1.5pt" o:hralign="center" o:hrstd="t" o:hr="t"/>
        </w:pict>
      </w:r>
    </w:p>
    <w:p w14:paraId="5DA99EBC" w14:textId="77777777" w:rsidR="002F1716" w:rsidRDefault="00000000">
      <w:pPr>
        <w:pStyle w:val="Heading2"/>
      </w:pPr>
      <w:bookmarkStart w:id="2" w:name="tujuan-sistem"/>
      <w:bookmarkEnd w:id="1"/>
      <w:r>
        <w:t>🎯 Tujuan Sistem</w:t>
      </w:r>
    </w:p>
    <w:p w14:paraId="4F3B81CA" w14:textId="77777777" w:rsidR="002F1716" w:rsidRDefault="00000000">
      <w:pPr>
        <w:pStyle w:val="FirstParagraph"/>
      </w:pPr>
      <w:r>
        <w:t>✅ Melayani permintaan &amp; distribusi barang secara online ✅ Mencatat keluar-masuk aset &amp; persediaan ✅ Membantu monitoring &amp; laporan internal ✅ Mempermudah rekap ke SIMAK BMN</w:t>
      </w:r>
    </w:p>
    <w:p w14:paraId="38EF0703" w14:textId="77777777" w:rsidR="002F1716" w:rsidRDefault="00000000">
      <w:r>
        <w:pict w14:anchorId="580E674A">
          <v:rect id="_x0000_i1026" style="width:0;height:1.5pt" o:hralign="center" o:hrstd="t" o:hr="t"/>
        </w:pict>
      </w:r>
    </w:p>
    <w:p w14:paraId="44ECD5C2" w14:textId="77777777" w:rsidR="002F1716" w:rsidRDefault="00000000">
      <w:pPr>
        <w:pStyle w:val="Heading2"/>
      </w:pPr>
      <w:bookmarkStart w:id="3" w:name="modul-utama"/>
      <w:bookmarkEnd w:id="2"/>
      <w:r>
        <w:t>🔷 Modul Utama</w:t>
      </w:r>
    </w:p>
    <w:p w14:paraId="4CD13AE2" w14:textId="77777777" w:rsidR="002F1716" w:rsidRDefault="00000000">
      <w:pPr>
        <w:pStyle w:val="Heading3"/>
      </w:pPr>
      <w:bookmarkStart w:id="4" w:name="master-data"/>
      <w:r>
        <w:t>1️⃣ Master Data</w:t>
      </w:r>
    </w:p>
    <w:p w14:paraId="11CCCDEA" w14:textId="77777777" w:rsidR="002F1716" w:rsidRDefault="00000000">
      <w:pPr>
        <w:pStyle w:val="Compact"/>
        <w:numPr>
          <w:ilvl w:val="0"/>
          <w:numId w:val="2"/>
        </w:numPr>
      </w:pPr>
      <w:r>
        <w:t>Kategori Barang</w:t>
      </w:r>
    </w:p>
    <w:p w14:paraId="79044D5D" w14:textId="77777777" w:rsidR="002F1716" w:rsidRDefault="00000000">
      <w:pPr>
        <w:pStyle w:val="Compact"/>
        <w:numPr>
          <w:ilvl w:val="0"/>
          <w:numId w:val="2"/>
        </w:numPr>
      </w:pPr>
      <w:r>
        <w:t>Barang</w:t>
      </w:r>
    </w:p>
    <w:p w14:paraId="3518F44D" w14:textId="77777777" w:rsidR="002F1716" w:rsidRDefault="00000000">
      <w:pPr>
        <w:pStyle w:val="Compact"/>
        <w:numPr>
          <w:ilvl w:val="0"/>
          <w:numId w:val="2"/>
        </w:numPr>
      </w:pPr>
      <w:r>
        <w:t>Lokasi</w:t>
      </w:r>
    </w:p>
    <w:p w14:paraId="19611035" w14:textId="77777777" w:rsidR="002F1716" w:rsidRDefault="00000000">
      <w:pPr>
        <w:pStyle w:val="Compact"/>
        <w:numPr>
          <w:ilvl w:val="0"/>
          <w:numId w:val="2"/>
        </w:numPr>
      </w:pPr>
      <w:r>
        <w:t>Unit Kerja</w:t>
      </w:r>
    </w:p>
    <w:p w14:paraId="3BB779C0" w14:textId="77777777" w:rsidR="002F1716" w:rsidRDefault="00000000">
      <w:pPr>
        <w:pStyle w:val="Compact"/>
        <w:numPr>
          <w:ilvl w:val="0"/>
          <w:numId w:val="2"/>
        </w:numPr>
      </w:pPr>
      <w:r>
        <w:t>Supplier</w:t>
      </w:r>
    </w:p>
    <w:p w14:paraId="08C692F2" w14:textId="77777777" w:rsidR="002F1716" w:rsidRDefault="00000000">
      <w:pPr>
        <w:pStyle w:val="Compact"/>
        <w:numPr>
          <w:ilvl w:val="0"/>
          <w:numId w:val="2"/>
        </w:numPr>
      </w:pPr>
      <w:r>
        <w:t>Pegawai/Pengguna</w:t>
      </w:r>
    </w:p>
    <w:p w14:paraId="44FFF95F" w14:textId="77777777" w:rsidR="002F1716" w:rsidRDefault="00000000">
      <w:pPr>
        <w:pStyle w:val="Compact"/>
        <w:numPr>
          <w:ilvl w:val="0"/>
          <w:numId w:val="2"/>
        </w:numPr>
      </w:pPr>
      <w:r>
        <w:t>Status Barang</w:t>
      </w:r>
    </w:p>
    <w:p w14:paraId="2B0E98D7" w14:textId="77777777" w:rsidR="002F1716" w:rsidRDefault="00000000">
      <w:pPr>
        <w:pStyle w:val="Heading3"/>
      </w:pPr>
      <w:bookmarkStart w:id="5" w:name="transaksi"/>
      <w:bookmarkEnd w:id="4"/>
      <w:r>
        <w:t>2️⃣ Transaksi</w:t>
      </w:r>
    </w:p>
    <w:p w14:paraId="6A0A3616" w14:textId="77777777" w:rsidR="002F1716" w:rsidRDefault="00000000">
      <w:pPr>
        <w:numPr>
          <w:ilvl w:val="0"/>
          <w:numId w:val="3"/>
        </w:numPr>
      </w:pPr>
      <w:r>
        <w:rPr>
          <w:b/>
          <w:bCs/>
        </w:rPr>
        <w:t>Penerimaan Barang</w:t>
      </w:r>
    </w:p>
    <w:p w14:paraId="24C9DCDC" w14:textId="77777777" w:rsidR="002F1716" w:rsidRPr="006C5C8C" w:rsidRDefault="00000000">
      <w:pPr>
        <w:pStyle w:val="Compact"/>
        <w:numPr>
          <w:ilvl w:val="1"/>
          <w:numId w:val="4"/>
        </w:numPr>
        <w:rPr>
          <w:lang w:val="sv-SE"/>
        </w:rPr>
      </w:pPr>
      <w:r w:rsidRPr="006C5C8C">
        <w:rPr>
          <w:lang w:val="sv-SE"/>
        </w:rPr>
        <w:t>Mencatat barang masuk dari supplier → tambah stok</w:t>
      </w:r>
    </w:p>
    <w:p w14:paraId="6F2AA8DA" w14:textId="77777777" w:rsidR="002F1716" w:rsidRDefault="00000000">
      <w:pPr>
        <w:numPr>
          <w:ilvl w:val="0"/>
          <w:numId w:val="3"/>
        </w:numPr>
      </w:pPr>
      <w:r>
        <w:rPr>
          <w:b/>
          <w:bCs/>
        </w:rPr>
        <w:t>Permintaan Barang Formal</w:t>
      </w:r>
    </w:p>
    <w:p w14:paraId="529CB798" w14:textId="77777777" w:rsidR="002F1716" w:rsidRDefault="00000000">
      <w:pPr>
        <w:pStyle w:val="Compact"/>
        <w:numPr>
          <w:ilvl w:val="1"/>
          <w:numId w:val="5"/>
        </w:numPr>
      </w:pPr>
      <w:r>
        <w:t>Pegawai/unit ajukan permintaan</w:t>
      </w:r>
    </w:p>
    <w:p w14:paraId="613C1A8F" w14:textId="77777777" w:rsidR="002F1716" w:rsidRDefault="00000000">
      <w:pPr>
        <w:pStyle w:val="Compact"/>
        <w:numPr>
          <w:ilvl w:val="1"/>
          <w:numId w:val="5"/>
        </w:numPr>
      </w:pPr>
      <w:r>
        <w:t>Petugas verifikasi (setuju/tolak)</w:t>
      </w:r>
    </w:p>
    <w:p w14:paraId="59D3BFB5" w14:textId="77777777" w:rsidR="002F1716" w:rsidRPr="006C5C8C" w:rsidRDefault="00000000">
      <w:pPr>
        <w:pStyle w:val="Compact"/>
        <w:numPr>
          <w:ilvl w:val="1"/>
          <w:numId w:val="5"/>
        </w:numPr>
        <w:rPr>
          <w:lang w:val="sv-SE"/>
        </w:rPr>
      </w:pPr>
      <w:r w:rsidRPr="006C5C8C">
        <w:rPr>
          <w:lang w:val="sv-SE"/>
        </w:rPr>
        <w:t>Barang diserahkan jika disetujui → stok berkurang</w:t>
      </w:r>
    </w:p>
    <w:p w14:paraId="2B6E61D7" w14:textId="77777777" w:rsidR="002F1716" w:rsidRDefault="00000000">
      <w:pPr>
        <w:numPr>
          <w:ilvl w:val="0"/>
          <w:numId w:val="3"/>
        </w:numPr>
      </w:pPr>
      <w:r>
        <w:rPr>
          <w:b/>
          <w:bCs/>
        </w:rPr>
        <w:t>Penyerahan Langsung</w:t>
      </w:r>
    </w:p>
    <w:p w14:paraId="44AC3BD6" w14:textId="77777777" w:rsidR="002F1716" w:rsidRPr="006C5C8C" w:rsidRDefault="00000000">
      <w:pPr>
        <w:pStyle w:val="Compact"/>
        <w:numPr>
          <w:ilvl w:val="1"/>
          <w:numId w:val="6"/>
        </w:numPr>
        <w:rPr>
          <w:lang w:val="sv-SE"/>
        </w:rPr>
      </w:pPr>
      <w:r w:rsidRPr="006C5C8C">
        <w:rPr>
          <w:lang w:val="sv-SE"/>
        </w:rPr>
        <w:lastRenderedPageBreak/>
        <w:t>Untuk permintaan mendadak barang kecil (seperti ATK)</w:t>
      </w:r>
    </w:p>
    <w:p w14:paraId="1E806C91" w14:textId="77777777" w:rsidR="002F1716" w:rsidRDefault="00000000">
      <w:pPr>
        <w:pStyle w:val="Compact"/>
        <w:numPr>
          <w:ilvl w:val="1"/>
          <w:numId w:val="6"/>
        </w:numPr>
      </w:pPr>
      <w:r>
        <w:t>Pegawai datang &amp; langsung menerima barang</w:t>
      </w:r>
    </w:p>
    <w:p w14:paraId="3FD1B8C3" w14:textId="77777777" w:rsidR="002F1716" w:rsidRPr="006C5C8C" w:rsidRDefault="00000000">
      <w:pPr>
        <w:pStyle w:val="Compact"/>
        <w:numPr>
          <w:ilvl w:val="1"/>
          <w:numId w:val="6"/>
        </w:numPr>
        <w:rPr>
          <w:lang w:val="sv-SE"/>
        </w:rPr>
      </w:pPr>
      <w:r w:rsidRPr="006C5C8C">
        <w:rPr>
          <w:lang w:val="sv-SE"/>
        </w:rPr>
        <w:t>Dicatat siapa, apa, berapa → stok berkurang</w:t>
      </w:r>
    </w:p>
    <w:p w14:paraId="6BA9F29E" w14:textId="77777777" w:rsidR="002F1716" w:rsidRDefault="00000000">
      <w:pPr>
        <w:numPr>
          <w:ilvl w:val="0"/>
          <w:numId w:val="3"/>
        </w:numPr>
      </w:pPr>
      <w:r>
        <w:rPr>
          <w:b/>
          <w:bCs/>
        </w:rPr>
        <w:t>Pengeluaran Barang</w:t>
      </w:r>
    </w:p>
    <w:p w14:paraId="71CD992C" w14:textId="77777777" w:rsidR="002F1716" w:rsidRPr="006C5C8C" w:rsidRDefault="00000000">
      <w:pPr>
        <w:pStyle w:val="Compact"/>
        <w:numPr>
          <w:ilvl w:val="1"/>
          <w:numId w:val="7"/>
        </w:numPr>
        <w:rPr>
          <w:lang w:val="sv-SE"/>
        </w:rPr>
      </w:pPr>
      <w:r w:rsidRPr="006C5C8C">
        <w:rPr>
          <w:lang w:val="sv-SE"/>
        </w:rPr>
        <w:t>Rekap keluar barang dari semua permintaan &amp; penyerahan</w:t>
      </w:r>
    </w:p>
    <w:p w14:paraId="777A1DE6" w14:textId="77777777" w:rsidR="002F1716" w:rsidRDefault="00000000">
      <w:pPr>
        <w:numPr>
          <w:ilvl w:val="0"/>
          <w:numId w:val="3"/>
        </w:numPr>
      </w:pPr>
      <w:r>
        <w:rPr>
          <w:b/>
          <w:bCs/>
        </w:rPr>
        <w:t>Mutasi/Pindah Barang</w:t>
      </w:r>
    </w:p>
    <w:p w14:paraId="22D9F692" w14:textId="77777777" w:rsidR="002F1716" w:rsidRPr="006C5C8C" w:rsidRDefault="00000000">
      <w:pPr>
        <w:pStyle w:val="Compact"/>
        <w:numPr>
          <w:ilvl w:val="1"/>
          <w:numId w:val="8"/>
        </w:numPr>
        <w:rPr>
          <w:lang w:val="sv-SE"/>
        </w:rPr>
      </w:pPr>
      <w:r w:rsidRPr="006C5C8C">
        <w:rPr>
          <w:lang w:val="sv-SE"/>
        </w:rPr>
        <w:t>Pindah barang antar lokasi/unit kerja</w:t>
      </w:r>
    </w:p>
    <w:p w14:paraId="1ED4F5D0" w14:textId="77777777" w:rsidR="002F1716" w:rsidRDefault="00000000">
      <w:pPr>
        <w:numPr>
          <w:ilvl w:val="0"/>
          <w:numId w:val="3"/>
        </w:numPr>
      </w:pPr>
      <w:r>
        <w:rPr>
          <w:b/>
          <w:bCs/>
        </w:rPr>
        <w:t>Penghapusan Barang</w:t>
      </w:r>
    </w:p>
    <w:p w14:paraId="6AE6FDEF" w14:textId="77777777" w:rsidR="002F1716" w:rsidRPr="006C5C8C" w:rsidRDefault="00000000">
      <w:pPr>
        <w:pStyle w:val="Compact"/>
        <w:numPr>
          <w:ilvl w:val="1"/>
          <w:numId w:val="9"/>
        </w:numPr>
        <w:rPr>
          <w:lang w:val="sv-SE"/>
        </w:rPr>
      </w:pPr>
      <w:r w:rsidRPr="006C5C8C">
        <w:rPr>
          <w:lang w:val="sv-SE"/>
        </w:rPr>
        <w:t>Barang rusak/tidak layak → status diubah, tidak dihitung lagi dalam stok aktif</w:t>
      </w:r>
    </w:p>
    <w:p w14:paraId="3AA89DB4" w14:textId="77777777" w:rsidR="002F1716" w:rsidRDefault="00000000">
      <w:pPr>
        <w:pStyle w:val="Heading3"/>
      </w:pPr>
      <w:bookmarkStart w:id="6" w:name="laporan"/>
      <w:bookmarkEnd w:id="5"/>
      <w:r>
        <w:t>3️⃣ Laporan</w:t>
      </w:r>
    </w:p>
    <w:p w14:paraId="71B6E12C" w14:textId="77777777" w:rsidR="002F1716" w:rsidRDefault="00000000">
      <w:pPr>
        <w:pStyle w:val="Compact"/>
        <w:numPr>
          <w:ilvl w:val="0"/>
          <w:numId w:val="10"/>
        </w:numPr>
      </w:pPr>
      <w:r>
        <w:t>Stok per barang &amp; lokasi</w:t>
      </w:r>
    </w:p>
    <w:p w14:paraId="0FE94C93" w14:textId="77777777" w:rsidR="002F1716" w:rsidRDefault="00000000">
      <w:pPr>
        <w:pStyle w:val="Compact"/>
        <w:numPr>
          <w:ilvl w:val="0"/>
          <w:numId w:val="10"/>
        </w:numPr>
      </w:pPr>
      <w:r>
        <w:t>Riwayat transaksi per barang</w:t>
      </w:r>
    </w:p>
    <w:p w14:paraId="042B52FC" w14:textId="77777777" w:rsidR="002F1716" w:rsidRDefault="00000000">
      <w:pPr>
        <w:pStyle w:val="Compact"/>
        <w:numPr>
          <w:ilvl w:val="0"/>
          <w:numId w:val="10"/>
        </w:numPr>
      </w:pPr>
      <w:r>
        <w:t>Permintaan per unit kerja</w:t>
      </w:r>
    </w:p>
    <w:p w14:paraId="0D1B4E23" w14:textId="77777777" w:rsidR="002F1716" w:rsidRDefault="00000000">
      <w:pPr>
        <w:pStyle w:val="Compact"/>
        <w:numPr>
          <w:ilvl w:val="0"/>
          <w:numId w:val="10"/>
        </w:numPr>
      </w:pPr>
      <w:r>
        <w:t>Daftar aset per lokasi</w:t>
      </w:r>
    </w:p>
    <w:p w14:paraId="6B915E38" w14:textId="77777777" w:rsidR="002F1716" w:rsidRDefault="00000000">
      <w:pPr>
        <w:pStyle w:val="Compact"/>
        <w:numPr>
          <w:ilvl w:val="0"/>
          <w:numId w:val="10"/>
        </w:numPr>
      </w:pPr>
      <w:r>
        <w:t>Barang rusak &amp; penghapusan</w:t>
      </w:r>
    </w:p>
    <w:p w14:paraId="42D86B73" w14:textId="77777777" w:rsidR="002F1716" w:rsidRDefault="00000000">
      <w:r>
        <w:pict w14:anchorId="3B9D6A2F">
          <v:rect id="_x0000_i1027" style="width:0;height:1.5pt" o:hralign="center" o:hrstd="t" o:hr="t"/>
        </w:pict>
      </w:r>
    </w:p>
    <w:p w14:paraId="039F0435" w14:textId="77777777" w:rsidR="002F1716" w:rsidRPr="006C5C8C" w:rsidRDefault="00000000">
      <w:pPr>
        <w:pStyle w:val="Heading2"/>
        <w:rPr>
          <w:lang w:val="sv-SE"/>
        </w:rPr>
      </w:pPr>
      <w:bookmarkStart w:id="7" w:name="alur-sistem"/>
      <w:bookmarkEnd w:id="3"/>
      <w:bookmarkEnd w:id="6"/>
      <w:r>
        <w:t>🔷</w:t>
      </w:r>
      <w:r w:rsidRPr="006C5C8C">
        <w:rPr>
          <w:lang w:val="sv-SE"/>
        </w:rPr>
        <w:t xml:space="preserve"> Alur Sistem</w:t>
      </w:r>
    </w:p>
    <w:p w14:paraId="0671082D" w14:textId="77777777" w:rsidR="002F1716" w:rsidRPr="006C5C8C" w:rsidRDefault="00000000">
      <w:pPr>
        <w:pStyle w:val="Heading3"/>
        <w:rPr>
          <w:lang w:val="sv-SE"/>
        </w:rPr>
      </w:pPr>
      <w:bookmarkStart w:id="8" w:name="alur-umum"/>
      <w:r>
        <w:t>📋</w:t>
      </w:r>
      <w:r w:rsidRPr="006C5C8C">
        <w:rPr>
          <w:lang w:val="sv-SE"/>
        </w:rPr>
        <w:t xml:space="preserve"> Alur Umum</w:t>
      </w:r>
    </w:p>
    <w:p w14:paraId="39534C30" w14:textId="77777777" w:rsidR="002F1716" w:rsidRPr="006C5C8C" w:rsidRDefault="00000000">
      <w:pPr>
        <w:pStyle w:val="Heading4"/>
        <w:rPr>
          <w:lang w:val="sv-SE"/>
        </w:rPr>
      </w:pPr>
      <w:bookmarkStart w:id="9" w:name="penerimaan-barang"/>
      <w:r w:rsidRPr="006C5C8C">
        <w:rPr>
          <w:lang w:val="sv-SE"/>
        </w:rPr>
        <w:t>Penerimaan Barang</w:t>
      </w:r>
    </w:p>
    <w:p w14:paraId="4B9E9CDC" w14:textId="77777777" w:rsidR="002F1716" w:rsidRPr="006C5C8C" w:rsidRDefault="00000000">
      <w:pPr>
        <w:pStyle w:val="SourceCode"/>
        <w:rPr>
          <w:lang w:val="sv-SE"/>
        </w:rPr>
      </w:pPr>
      <w:r w:rsidRPr="006C5C8C">
        <w:rPr>
          <w:rStyle w:val="VerbatimChar"/>
          <w:lang w:val="sv-SE"/>
        </w:rPr>
        <w:t>Supplier → Petugas BMN → Catat Barang Masuk → Update Stok</w:t>
      </w:r>
    </w:p>
    <w:p w14:paraId="1EF49272" w14:textId="77777777" w:rsidR="002F1716" w:rsidRPr="006C5C8C" w:rsidRDefault="00000000">
      <w:pPr>
        <w:pStyle w:val="Heading4"/>
        <w:rPr>
          <w:lang w:val="sv-SE"/>
        </w:rPr>
      </w:pPr>
      <w:bookmarkStart w:id="10" w:name="permintaan-barang-formal"/>
      <w:bookmarkEnd w:id="9"/>
      <w:r w:rsidRPr="006C5C8C">
        <w:rPr>
          <w:lang w:val="sv-SE"/>
        </w:rPr>
        <w:t>Permintaan Barang Formal</w:t>
      </w:r>
    </w:p>
    <w:p w14:paraId="27A2CFD2" w14:textId="77777777" w:rsidR="002F1716" w:rsidRPr="006C5C8C" w:rsidRDefault="00000000">
      <w:pPr>
        <w:pStyle w:val="SourceCode"/>
        <w:rPr>
          <w:lang w:val="sv-SE"/>
        </w:rPr>
      </w:pPr>
      <w:r w:rsidRPr="006C5C8C">
        <w:rPr>
          <w:rStyle w:val="VerbatimChar"/>
          <w:lang w:val="sv-SE"/>
        </w:rPr>
        <w:t>Pegawai → Ajukan Permintaan → Petugas Verifikasi →</w:t>
      </w:r>
      <w:r w:rsidRPr="006C5C8C">
        <w:rPr>
          <w:lang w:val="sv-SE"/>
        </w:rPr>
        <w:br/>
      </w:r>
      <w:r w:rsidRPr="006C5C8C">
        <w:rPr>
          <w:rStyle w:val="VerbatimChar"/>
          <w:lang w:val="sv-SE"/>
        </w:rPr>
        <w:t>[Setuju] → Barang Diserahkan → Stok Berkurang → Riwayat</w:t>
      </w:r>
      <w:r w:rsidRPr="006C5C8C">
        <w:rPr>
          <w:lang w:val="sv-SE"/>
        </w:rPr>
        <w:br/>
      </w:r>
      <w:r w:rsidRPr="006C5C8C">
        <w:rPr>
          <w:rStyle w:val="VerbatimChar"/>
          <w:lang w:val="sv-SE"/>
        </w:rPr>
        <w:t>[Tolak] → Notifikasi ke Pegawai</w:t>
      </w:r>
    </w:p>
    <w:p w14:paraId="2C0B6BCE" w14:textId="77777777" w:rsidR="002F1716" w:rsidRPr="006C5C8C" w:rsidRDefault="00000000">
      <w:pPr>
        <w:pStyle w:val="Heading4"/>
        <w:rPr>
          <w:lang w:val="sv-SE"/>
        </w:rPr>
      </w:pPr>
      <w:bookmarkStart w:id="11" w:name="penyerahan-langsung"/>
      <w:bookmarkEnd w:id="10"/>
      <w:r w:rsidRPr="006C5C8C">
        <w:rPr>
          <w:lang w:val="sv-SE"/>
        </w:rPr>
        <w:t>Penyerahan Langsung</w:t>
      </w:r>
    </w:p>
    <w:p w14:paraId="4D33805F" w14:textId="77777777" w:rsidR="002F1716" w:rsidRPr="006C5C8C" w:rsidRDefault="00000000">
      <w:pPr>
        <w:pStyle w:val="SourceCode"/>
        <w:rPr>
          <w:lang w:val="sv-SE"/>
        </w:rPr>
      </w:pPr>
      <w:r w:rsidRPr="006C5C8C">
        <w:rPr>
          <w:rStyle w:val="VerbatimChar"/>
          <w:lang w:val="sv-SE"/>
        </w:rPr>
        <w:t>Pegawai → Petugas BMN → Catat Penyerahan Langsung → Stok Berkurang → Riwayat</w:t>
      </w:r>
    </w:p>
    <w:p w14:paraId="4BD0A1BD" w14:textId="77777777" w:rsidR="002F1716" w:rsidRPr="006C5C8C" w:rsidRDefault="00000000">
      <w:pPr>
        <w:pStyle w:val="Heading4"/>
        <w:rPr>
          <w:lang w:val="sv-SE"/>
        </w:rPr>
      </w:pPr>
      <w:bookmarkStart w:id="12" w:name="mutasipindah-barang"/>
      <w:bookmarkEnd w:id="11"/>
      <w:r w:rsidRPr="006C5C8C">
        <w:rPr>
          <w:lang w:val="sv-SE"/>
        </w:rPr>
        <w:t>Mutasi/Pindah Barang</w:t>
      </w:r>
    </w:p>
    <w:p w14:paraId="1DD9B8B6" w14:textId="77777777" w:rsidR="002F1716" w:rsidRPr="006C5C8C" w:rsidRDefault="00000000">
      <w:pPr>
        <w:pStyle w:val="SourceCode"/>
        <w:rPr>
          <w:lang w:val="sv-SE"/>
        </w:rPr>
      </w:pPr>
      <w:r w:rsidRPr="006C5C8C">
        <w:rPr>
          <w:rStyle w:val="VerbatimChar"/>
          <w:lang w:val="sv-SE"/>
        </w:rPr>
        <w:t>Petugas → Catat Mutasi Lokasi → Update Data Barang</w:t>
      </w:r>
    </w:p>
    <w:p w14:paraId="448FEAEB" w14:textId="77777777" w:rsidR="002F1716" w:rsidRPr="006C5C8C" w:rsidRDefault="00000000">
      <w:pPr>
        <w:pStyle w:val="Heading4"/>
        <w:rPr>
          <w:lang w:val="sv-SE"/>
        </w:rPr>
      </w:pPr>
      <w:bookmarkStart w:id="13" w:name="penghapusan-barang"/>
      <w:bookmarkEnd w:id="12"/>
      <w:r w:rsidRPr="006C5C8C">
        <w:rPr>
          <w:lang w:val="sv-SE"/>
        </w:rPr>
        <w:t>Penghapusan Barang</w:t>
      </w:r>
    </w:p>
    <w:p w14:paraId="60341A2D" w14:textId="77777777" w:rsidR="002F1716" w:rsidRPr="006C5C8C" w:rsidRDefault="00000000">
      <w:pPr>
        <w:pStyle w:val="SourceCode"/>
        <w:rPr>
          <w:lang w:val="sv-SE"/>
        </w:rPr>
      </w:pPr>
      <w:r w:rsidRPr="006C5C8C">
        <w:rPr>
          <w:rStyle w:val="VerbatimChar"/>
          <w:lang w:val="sv-SE"/>
        </w:rPr>
        <w:t>Petugas → Catat Barang Rusak/Afkir → Status Diubah → Update Data</w:t>
      </w:r>
    </w:p>
    <w:p w14:paraId="49DD2443" w14:textId="77777777" w:rsidR="002F1716" w:rsidRDefault="00000000">
      <w:r>
        <w:pict w14:anchorId="20FF60EC">
          <v:rect id="_x0000_i1028" style="width:0;height:1.5pt" o:hralign="center" o:hrstd="t" o:hr="t"/>
        </w:pict>
      </w:r>
    </w:p>
    <w:p w14:paraId="43C4F81B" w14:textId="77777777" w:rsidR="002F1716" w:rsidRDefault="00000000">
      <w:pPr>
        <w:pStyle w:val="Heading2"/>
      </w:pPr>
      <w:bookmarkStart w:id="14" w:name="flowchart"/>
      <w:bookmarkEnd w:id="7"/>
      <w:bookmarkEnd w:id="8"/>
      <w:bookmarkEnd w:id="13"/>
      <w:r>
        <w:lastRenderedPageBreak/>
        <w:t>🔷 Flowchart</w:t>
      </w:r>
    </w:p>
    <w:p w14:paraId="766EEE82" w14:textId="77777777" w:rsidR="002F1716" w:rsidRDefault="00000000">
      <w:pPr>
        <w:pStyle w:val="Heading3"/>
      </w:pPr>
      <w:bookmarkStart w:id="15" w:name="flowchart-permintaan-barang-formal"/>
      <w:r>
        <w:t>Flowchart: Permintaan Barang Formal</w:t>
      </w:r>
    </w:p>
    <w:p w14:paraId="18C0F51A" w14:textId="77777777" w:rsidR="002F1716" w:rsidRDefault="00000000">
      <w:pPr>
        <w:pStyle w:val="SourceCode"/>
      </w:pPr>
      <w:r>
        <w:rPr>
          <w:rStyle w:val="VerbatimChar"/>
        </w:rPr>
        <w:t>+-----------------------------+</w:t>
      </w:r>
      <w:r>
        <w:br/>
      </w:r>
      <w:r>
        <w:rPr>
          <w:rStyle w:val="VerbatimChar"/>
        </w:rPr>
        <w:t>|     Pegawai/Unit Kerja      |</w:t>
      </w:r>
      <w:r>
        <w:br/>
      </w:r>
      <w:r>
        <w:rPr>
          <w:rStyle w:val="VerbatimChar"/>
        </w:rPr>
        <w:t>|    Ajukan Permintaan Barang |</w:t>
      </w:r>
      <w:r>
        <w:br/>
      </w:r>
      <w:r>
        <w:rPr>
          <w:rStyle w:val="VerbatimChar"/>
        </w:rPr>
        <w:t>+-------------+---------------+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          v</w:t>
      </w:r>
      <w:r>
        <w:br/>
      </w:r>
      <w:r>
        <w:rPr>
          <w:rStyle w:val="VerbatimChar"/>
        </w:rPr>
        <w:t>+-----------------------------+</w:t>
      </w:r>
      <w:r>
        <w:br/>
      </w:r>
      <w:r>
        <w:rPr>
          <w:rStyle w:val="VerbatimChar"/>
        </w:rPr>
        <w:t>|    Petugas BMN Verifikasi   |</w:t>
      </w:r>
      <w:r>
        <w:br/>
      </w:r>
      <w:r>
        <w:rPr>
          <w:rStyle w:val="VerbatimChar"/>
        </w:rPr>
        <w:t>|   (Setuju / Tolak Permintaan) |</w:t>
      </w:r>
      <w:r>
        <w:br/>
      </w:r>
      <w:r>
        <w:rPr>
          <w:rStyle w:val="VerbatimChar"/>
        </w:rPr>
        <w:t>+-------------+---------------+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+----------+----------+</w:t>
      </w:r>
      <w:r>
        <w:br/>
      </w:r>
      <w:r>
        <w:rPr>
          <w:rStyle w:val="VerbatimChar"/>
        </w:rPr>
        <w:t xml:space="preserve">   |                     |</w:t>
      </w:r>
      <w:r>
        <w:br/>
      </w:r>
      <w:r>
        <w:rPr>
          <w:rStyle w:val="VerbatimChar"/>
        </w:rPr>
        <w:t xml:space="preserve">   v                     v</w:t>
      </w:r>
      <w:r>
        <w:br/>
      </w:r>
      <w:r>
        <w:rPr>
          <w:rStyle w:val="VerbatimChar"/>
        </w:rPr>
        <w:t>Barang Dikirim      Permintaan Ditolak</w:t>
      </w:r>
      <w:r>
        <w:br/>
      </w:r>
      <w:r>
        <w:rPr>
          <w:rStyle w:val="VerbatimChar"/>
        </w:rPr>
        <w:t>Stok Berkurang      Notifikasi ke Pegawai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          v</w:t>
      </w:r>
      <w:r>
        <w:br/>
      </w:r>
      <w:r>
        <w:rPr>
          <w:rStyle w:val="VerbatimChar"/>
        </w:rPr>
        <w:t xml:space="preserve">       Barang Tercatat pada Riwayat</w:t>
      </w:r>
    </w:p>
    <w:p w14:paraId="3D87B44C" w14:textId="77777777" w:rsidR="002F1716" w:rsidRDefault="00000000">
      <w:pPr>
        <w:pStyle w:val="Heading3"/>
      </w:pPr>
      <w:bookmarkStart w:id="16" w:name="flowchart-penyerahan-langsung"/>
      <w:bookmarkEnd w:id="15"/>
      <w:r>
        <w:t>Flowchart: Penyerahan Langsung</w:t>
      </w:r>
    </w:p>
    <w:p w14:paraId="1A1C96E3" w14:textId="77777777" w:rsidR="002F1716" w:rsidRDefault="00000000">
      <w:pPr>
        <w:pStyle w:val="SourceCode"/>
      </w:pPr>
      <w:r>
        <w:rPr>
          <w:rStyle w:val="VerbatimChar"/>
        </w:rPr>
        <w:t>+-----------------------------+</w:t>
      </w:r>
      <w:r>
        <w:br/>
      </w:r>
      <w:r>
        <w:rPr>
          <w:rStyle w:val="VerbatimChar"/>
        </w:rPr>
        <w:t>| Pegawai Datang ke BMN       |</w:t>
      </w:r>
      <w:r>
        <w:br/>
      </w:r>
      <w:r>
        <w:rPr>
          <w:rStyle w:val="VerbatimChar"/>
        </w:rPr>
        <w:t>+-----------------------------+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          v</w:t>
      </w:r>
      <w:r>
        <w:br/>
      </w:r>
      <w:r>
        <w:rPr>
          <w:rStyle w:val="VerbatimChar"/>
        </w:rPr>
        <w:t>+-----------------------------+</w:t>
      </w:r>
      <w:r>
        <w:br/>
      </w:r>
      <w:r>
        <w:rPr>
          <w:rStyle w:val="VerbatimChar"/>
        </w:rPr>
        <w:t>| Petugas Catat Penyerahan    |</w:t>
      </w:r>
      <w:r>
        <w:br/>
      </w:r>
      <w:r>
        <w:rPr>
          <w:rStyle w:val="VerbatimChar"/>
        </w:rPr>
        <w:t>| (Barang, Penerima, Jumlah)  |</w:t>
      </w:r>
      <w:r>
        <w:br/>
      </w:r>
      <w:r>
        <w:rPr>
          <w:rStyle w:val="VerbatimChar"/>
        </w:rPr>
        <w:t>+-----------------------------+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          v</w:t>
      </w:r>
      <w:r>
        <w:br/>
      </w:r>
      <w:r>
        <w:rPr>
          <w:rStyle w:val="VerbatimChar"/>
        </w:rPr>
        <w:t>+-----------------------------+</w:t>
      </w:r>
      <w:r>
        <w:br/>
      </w:r>
      <w:r>
        <w:rPr>
          <w:rStyle w:val="VerbatimChar"/>
        </w:rPr>
        <w:t>| Stok Berkurang &amp; Riwayat    |</w:t>
      </w:r>
      <w:r>
        <w:br/>
      </w:r>
      <w:r>
        <w:rPr>
          <w:rStyle w:val="VerbatimChar"/>
        </w:rPr>
        <w:t>+-----------------------------+</w:t>
      </w:r>
    </w:p>
    <w:p w14:paraId="55D53CAF" w14:textId="77777777" w:rsidR="002F1716" w:rsidRDefault="00000000">
      <w:pPr>
        <w:pStyle w:val="Heading3"/>
      </w:pPr>
      <w:bookmarkStart w:id="17" w:name="flowchart-penerimaan-barang"/>
      <w:bookmarkEnd w:id="16"/>
      <w:r>
        <w:t>Flowchart: Penerimaan Barang</w:t>
      </w:r>
    </w:p>
    <w:p w14:paraId="7085E495" w14:textId="77777777" w:rsidR="002F1716" w:rsidRDefault="00000000">
      <w:pPr>
        <w:pStyle w:val="SourceCode"/>
      </w:pPr>
      <w:r>
        <w:rPr>
          <w:rStyle w:val="VerbatimChar"/>
        </w:rPr>
        <w:t>+-----------------------------+</w:t>
      </w:r>
      <w:r>
        <w:br/>
      </w:r>
      <w:r>
        <w:rPr>
          <w:rStyle w:val="VerbatimChar"/>
        </w:rPr>
        <w:t>| Supplier Kirim Barang       |</w:t>
      </w:r>
      <w:r>
        <w:br/>
      </w:r>
      <w:r>
        <w:rPr>
          <w:rStyle w:val="VerbatimChar"/>
        </w:rPr>
        <w:t>+-----------------------------+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          v</w:t>
      </w:r>
      <w:r>
        <w:br/>
      </w:r>
      <w:r>
        <w:rPr>
          <w:rStyle w:val="VerbatimChar"/>
        </w:rPr>
        <w:t>+-----------------------------+</w:t>
      </w:r>
      <w:r>
        <w:br/>
      </w:r>
      <w:r>
        <w:rPr>
          <w:rStyle w:val="VerbatimChar"/>
        </w:rPr>
        <w:t>| Petugas Catat Penerimaan    |</w:t>
      </w:r>
      <w:r>
        <w:br/>
      </w:r>
      <w:r>
        <w:rPr>
          <w:rStyle w:val="VerbatimChar"/>
        </w:rPr>
        <w:t>| (Barang, Jumlah, Supplier)  |</w:t>
      </w:r>
      <w:r>
        <w:br/>
      </w:r>
      <w:r>
        <w:rPr>
          <w:rStyle w:val="VerbatimChar"/>
        </w:rPr>
        <w:lastRenderedPageBreak/>
        <w:t>+-----------------------------+</w:t>
      </w:r>
      <w:r>
        <w:br/>
      </w:r>
      <w:r>
        <w:rPr>
          <w:rStyle w:val="VerbatimChar"/>
        </w:rPr>
        <w:t xml:space="preserve">              |</w:t>
      </w:r>
      <w:r>
        <w:br/>
      </w:r>
      <w:r>
        <w:rPr>
          <w:rStyle w:val="VerbatimChar"/>
        </w:rPr>
        <w:t xml:space="preserve">              v</w:t>
      </w:r>
      <w:r>
        <w:br/>
      </w:r>
      <w:r>
        <w:rPr>
          <w:rStyle w:val="VerbatimChar"/>
        </w:rPr>
        <w:t>+-----------------------------+</w:t>
      </w:r>
      <w:r>
        <w:br/>
      </w:r>
      <w:r>
        <w:rPr>
          <w:rStyle w:val="VerbatimChar"/>
        </w:rPr>
        <w:t>| Stok Bertambah &amp; Riwayat    |</w:t>
      </w:r>
      <w:r>
        <w:br/>
      </w:r>
      <w:r>
        <w:rPr>
          <w:rStyle w:val="VerbatimChar"/>
        </w:rPr>
        <w:t>+-----------------------------+</w:t>
      </w:r>
    </w:p>
    <w:p w14:paraId="5B9F0E41" w14:textId="77777777" w:rsidR="002F1716" w:rsidRDefault="00000000">
      <w:r>
        <w:pict w14:anchorId="0035FB08">
          <v:rect id="_x0000_i1029" style="width:0;height:1.5pt" o:hralign="center" o:hrstd="t" o:hr="t"/>
        </w:pict>
      </w:r>
    </w:p>
    <w:p w14:paraId="7FF2C3A1" w14:textId="77777777" w:rsidR="002F1716" w:rsidRDefault="00000000">
      <w:pPr>
        <w:pStyle w:val="Heading2"/>
      </w:pPr>
      <w:bookmarkStart w:id="18" w:name="catatan-tambahan"/>
      <w:bookmarkEnd w:id="14"/>
      <w:bookmarkEnd w:id="17"/>
      <w:r>
        <w:t>✨ Catatan Tambahan</w:t>
      </w:r>
    </w:p>
    <w:p w14:paraId="1F47E689" w14:textId="77777777" w:rsidR="002F1716" w:rsidRPr="006C5C8C" w:rsidRDefault="00000000">
      <w:pPr>
        <w:pStyle w:val="FirstParagraph"/>
        <w:rPr>
          <w:lang w:val="sv-SE"/>
        </w:rPr>
      </w:pPr>
      <w:r>
        <w:t xml:space="preserve">✅ Barang kecil (ATK) cukup dicatat jumlah masuk/keluar, tidak perlu barcode. </w:t>
      </w:r>
      <w:r w:rsidRPr="006C5C8C">
        <w:rPr>
          <w:lang w:val="sv-SE"/>
        </w:rPr>
        <w:t>✅ Barang besar/aset tetap disarankan pakai barcode/QR. ✅ Penyerahan langsung cocok untuk permintaan mendadak. ✅ Semua transaksi tetap tercatat untuk laporan &amp; input ke SIMAK BMN.</w:t>
      </w:r>
    </w:p>
    <w:p w14:paraId="2463D0BD" w14:textId="77777777" w:rsidR="002F1716" w:rsidRDefault="00000000">
      <w:r>
        <w:pict w14:anchorId="31EC0559">
          <v:rect id="_x0000_i1030" style="width:0;height:1.5pt" o:hralign="center" o:hrstd="t" o:hr="t"/>
        </w:pict>
      </w:r>
    </w:p>
    <w:p w14:paraId="244BBAA1" w14:textId="77777777" w:rsidR="002F1716" w:rsidRDefault="00000000">
      <w:pPr>
        <w:pStyle w:val="Heading3"/>
      </w:pPr>
      <w:bookmarkStart w:id="19" w:name="saran-pengembangan-lanjut"/>
      <w:r>
        <w:t>📌 Saran Pengembangan Lanjut</w:t>
      </w:r>
    </w:p>
    <w:p w14:paraId="08436F69" w14:textId="77777777" w:rsidR="002F1716" w:rsidRDefault="00000000">
      <w:pPr>
        <w:pStyle w:val="Compact"/>
        <w:numPr>
          <w:ilvl w:val="0"/>
          <w:numId w:val="11"/>
        </w:numPr>
      </w:pPr>
      <w:r>
        <w:t>Notifikasi ke pegawai saat status permintaan berubah</w:t>
      </w:r>
    </w:p>
    <w:p w14:paraId="1E15B61C" w14:textId="77777777" w:rsidR="002F1716" w:rsidRDefault="00000000">
      <w:pPr>
        <w:pStyle w:val="Compact"/>
        <w:numPr>
          <w:ilvl w:val="0"/>
          <w:numId w:val="11"/>
        </w:numPr>
      </w:pPr>
      <w:r>
        <w:t>Cetak bukti serah terima</w:t>
      </w:r>
    </w:p>
    <w:p w14:paraId="41F81508" w14:textId="77777777" w:rsidR="002F1716" w:rsidRDefault="00000000">
      <w:pPr>
        <w:pStyle w:val="Compact"/>
        <w:numPr>
          <w:ilvl w:val="0"/>
          <w:numId w:val="11"/>
        </w:numPr>
      </w:pPr>
      <w:r>
        <w:t>Role &amp; permission (Pegawai, BMN, Admin)</w:t>
      </w:r>
    </w:p>
    <w:p w14:paraId="654BAAF9" w14:textId="77777777" w:rsidR="002F1716" w:rsidRDefault="00000000">
      <w:pPr>
        <w:pStyle w:val="Compact"/>
        <w:numPr>
          <w:ilvl w:val="0"/>
          <w:numId w:val="11"/>
        </w:numPr>
      </w:pPr>
      <w:r>
        <w:t>Laporan eksport Excel/PDF</w:t>
      </w:r>
    </w:p>
    <w:p w14:paraId="22EAEED9" w14:textId="77777777" w:rsidR="002F1716" w:rsidRPr="006C5C8C" w:rsidRDefault="00000000">
      <w:pPr>
        <w:pStyle w:val="Compact"/>
        <w:numPr>
          <w:ilvl w:val="0"/>
          <w:numId w:val="11"/>
        </w:numPr>
        <w:rPr>
          <w:lang w:val="sv-SE"/>
        </w:rPr>
      </w:pPr>
      <w:r w:rsidRPr="006C5C8C">
        <w:rPr>
          <w:lang w:val="sv-SE"/>
        </w:rPr>
        <w:t>Integrasi dengan SIMAK BMN jika memungkinkan</w:t>
      </w:r>
    </w:p>
    <w:p w14:paraId="29D9ACE3" w14:textId="77777777" w:rsidR="002F1716" w:rsidRDefault="00000000">
      <w:r>
        <w:pict w14:anchorId="4695FDF3">
          <v:rect id="_x0000_i1031" style="width:0;height:1.5pt" o:hralign="center" o:hrstd="t" o:hr="t"/>
        </w:pict>
      </w:r>
    </w:p>
    <w:p w14:paraId="1ECA40D5" w14:textId="77777777" w:rsidR="002F1716" w:rsidRPr="006C5C8C" w:rsidRDefault="00000000">
      <w:pPr>
        <w:pStyle w:val="BlockText"/>
        <w:rPr>
          <w:lang w:val="sv-SE"/>
        </w:rPr>
      </w:pPr>
      <w:r w:rsidRPr="006C5C8C">
        <w:rPr>
          <w:lang w:val="sv-SE"/>
        </w:rPr>
        <w:t>Disusun sebagai draft awal untuk pengembangan aplikasi internal manajemen aset &amp; persediaan.</w:t>
      </w:r>
    </w:p>
    <w:p w14:paraId="25D91B28" w14:textId="77777777" w:rsidR="006C5C8C" w:rsidRPr="006C5C8C" w:rsidRDefault="006C5C8C" w:rsidP="006C5C8C">
      <w:pPr>
        <w:pStyle w:val="BodyText"/>
        <w:rPr>
          <w:lang w:val="sv-SE"/>
        </w:rPr>
      </w:pPr>
    </w:p>
    <w:p w14:paraId="5F637BF8" w14:textId="77777777" w:rsidR="006C5C8C" w:rsidRPr="006C5C8C" w:rsidRDefault="006C5C8C" w:rsidP="006C5C8C">
      <w:pPr>
        <w:pStyle w:val="BodyText"/>
        <w:rPr>
          <w:lang w:val="sv-SE"/>
        </w:rPr>
      </w:pPr>
    </w:p>
    <w:p w14:paraId="499A84E2" w14:textId="77777777" w:rsidR="006C5C8C" w:rsidRPr="006C5C8C" w:rsidRDefault="006C5C8C" w:rsidP="006C5C8C">
      <w:pPr>
        <w:pStyle w:val="BodyText"/>
        <w:rPr>
          <w:lang w:val="sv-SE"/>
        </w:rPr>
      </w:pPr>
    </w:p>
    <w:p w14:paraId="25A2E7E6" w14:textId="3A1765EA" w:rsidR="006C5C8C" w:rsidRPr="006C5C8C" w:rsidRDefault="006C5C8C" w:rsidP="006C5C8C">
      <w:pPr>
        <w:pStyle w:val="BodyText"/>
        <w:rPr>
          <w:lang w:val="sv-SE"/>
        </w:rPr>
      </w:pPr>
      <w:r>
        <w:rPr>
          <w:lang w:val="sv-SE"/>
        </w:rPr>
        <w:t>Metode FIFO atau average digunakan saat transaksi</w:t>
      </w:r>
      <w:bookmarkEnd w:id="0"/>
      <w:bookmarkEnd w:id="18"/>
      <w:bookmarkEnd w:id="19"/>
    </w:p>
    <w:sectPr w:rsidR="006C5C8C" w:rsidRPr="006C5C8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EF2FC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53CCE1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60579304">
    <w:abstractNumId w:val="0"/>
  </w:num>
  <w:num w:numId="2" w16cid:durableId="859203364">
    <w:abstractNumId w:val="1"/>
  </w:num>
  <w:num w:numId="3" w16cid:durableId="1184517144">
    <w:abstractNumId w:val="1"/>
  </w:num>
  <w:num w:numId="4" w16cid:durableId="2010601132">
    <w:abstractNumId w:val="1"/>
  </w:num>
  <w:num w:numId="5" w16cid:durableId="130708424">
    <w:abstractNumId w:val="1"/>
  </w:num>
  <w:num w:numId="6" w16cid:durableId="803235912">
    <w:abstractNumId w:val="1"/>
  </w:num>
  <w:num w:numId="7" w16cid:durableId="1764834660">
    <w:abstractNumId w:val="1"/>
  </w:num>
  <w:num w:numId="8" w16cid:durableId="7754697">
    <w:abstractNumId w:val="1"/>
  </w:num>
  <w:num w:numId="9" w16cid:durableId="1029179101">
    <w:abstractNumId w:val="1"/>
  </w:num>
  <w:num w:numId="10" w16cid:durableId="1394086573">
    <w:abstractNumId w:val="1"/>
  </w:num>
  <w:num w:numId="11" w16cid:durableId="20994740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1716"/>
    <w:rsid w:val="002839EB"/>
    <w:rsid w:val="002F1716"/>
    <w:rsid w:val="006C5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C08B0"/>
  <w15:docId w15:val="{B6B2A823-7127-4A89-97EB-4AED156D6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04</Words>
  <Characters>3448</Characters>
  <Application>Microsoft Office Word</Application>
  <DocSecurity>0</DocSecurity>
  <Lines>28</Lines>
  <Paragraphs>8</Paragraphs>
  <ScaleCrop>false</ScaleCrop>
  <Company/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in Arraniry</cp:lastModifiedBy>
  <cp:revision>2</cp:revision>
  <dcterms:created xsi:type="dcterms:W3CDTF">2025-07-14T12:56:00Z</dcterms:created>
  <dcterms:modified xsi:type="dcterms:W3CDTF">2025-07-15T04:08:00Z</dcterms:modified>
</cp:coreProperties>
</file>